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9144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c78a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17e836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6c29dc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10T00:24:27Z</dcterms:created>
  <dcterms:modified xsi:type="dcterms:W3CDTF">2022-05-10T00:24:27Z</dcterms:modified>
</cp:coreProperties>
</file>